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657307" w:rsidRDefault="00835F90" w14:paraId="6AAC1E9F" w14:textId="77777777">
      <w:pPr>
        <w:pStyle w:val="Title"/>
      </w:pPr>
      <w:r>
        <w:t>Exploratory Data Analysis (EDA)</w:t>
      </w:r>
    </w:p>
    <w:p w:rsidR="00657307" w:rsidRDefault="00835F90" w14:paraId="681F98B2" w14:textId="77777777">
      <w:pPr>
        <w:pStyle w:val="Subtitle"/>
      </w:pPr>
      <w:r>
        <w:t>October 25</w:t>
      </w:r>
    </w:p>
    <w:p w:rsidR="00657307" w:rsidRDefault="00835F90" w14:paraId="1F31C3D3" w14:textId="77777777">
      <w:pPr>
        <w:pStyle w:val="Author"/>
      </w:pPr>
      <w:r>
        <w:t>Cindy Ha, Willie Xie, Erica Zhang</w:t>
      </w:r>
    </w:p>
    <w:p w:rsidR="00657307" w:rsidRDefault="00835F90" w14:paraId="5332435A" w14:textId="77777777">
      <w:pPr>
        <w:pStyle w:val="Heading1"/>
      </w:pPr>
      <w:bookmarkStart w:name="temporal-visualization" w:id="0"/>
      <w:r>
        <w:t>Temporal Visualization</w:t>
      </w:r>
    </w:p>
    <w:p w:rsidR="00657307" w:rsidRDefault="00835F90" w14:paraId="4A4EBB65" w14:textId="77777777">
      <w:pPr>
        <w:pStyle w:val="FirstParagraph"/>
      </w:pPr>
      <w:r>
        <w:t xml:space="preserve">We can look at </w:t>
      </w:r>
      <w:r w:rsidRPr="036A63F1">
        <w:rPr>
          <w:rStyle w:val="VerbatimChar"/>
        </w:rPr>
        <w:t>new_cases</w:t>
      </w:r>
      <w:r>
        <w:t xml:space="preserve"> from 2020 to 2023.</w:t>
      </w:r>
    </w:p>
    <w:p w:rsidR="00657307" w:rsidRDefault="16FA5D65" w14:paraId="4977FA84" w14:textId="7FCF8BFD">
      <w:pPr>
        <w:pStyle w:val="BodyText"/>
      </w:pPr>
      <w:r>
        <w:rPr>
          <w:noProof/>
        </w:rPr>
        <w:drawing>
          <wp:inline distT="0" distB="0" distL="0" distR="0" wp14:anchorId="22CEBFE7" wp14:editId="557D1138">
            <wp:extent cx="5943600" cy="2971800"/>
            <wp:effectExtent l="0" t="0" r="0" b="0"/>
            <wp:docPr id="369578584" name="Picture 369578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16FA5D65" w14:paraId="1AD27837" w14:textId="0DD28A24">
      <w:pPr>
        <w:pStyle w:val="BodyText"/>
      </w:pPr>
      <w:r>
        <w:rPr>
          <w:noProof/>
        </w:rPr>
        <w:drawing>
          <wp:inline distT="0" distB="0" distL="0" distR="0" wp14:anchorId="2076D6C9" wp14:editId="749257CC">
            <wp:extent cx="5943600" cy="2971800"/>
            <wp:effectExtent l="0" t="0" r="0" b="0"/>
            <wp:docPr id="96790233" name="Picture 96790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00835F90" w14:paraId="175A9CCA" w14:textId="77777777">
      <w:pPr>
        <w:pStyle w:val="Heading1"/>
      </w:pPr>
      <w:bookmarkStart w:name="stationarity" w:id="1"/>
      <w:bookmarkEnd w:id="0"/>
      <w:r>
        <w:t>Stationarity</w:t>
      </w:r>
    </w:p>
    <w:p w:rsidR="00657307" w:rsidRDefault="00835F90" w14:paraId="0A3DBDD0" w14:textId="77777777">
      <w:pPr>
        <w:pStyle w:val="FirstParagraph"/>
      </w:pPr>
      <w:r>
        <w:t xml:space="preserve">Next, we can check if the dataset is stationary or not. This will be done with the </w:t>
      </w:r>
      <w:r>
        <w:t>Augmeneted Dickey-Fuller Test.</w:t>
      </w:r>
    </w:p>
    <w:p w:rsidR="00657307" w:rsidRDefault="00835F90" w14:paraId="7DA79286" w14:textId="77777777">
      <w:pPr>
        <w:pStyle w:val="SourceCode"/>
      </w:pPr>
      <w:r>
        <w:br/>
      </w:r>
      <w:r>
        <w:rPr>
          <w:rStyle w:val="VerbatimChar"/>
        </w:rPr>
        <w:t xml:space="preserve">    Augmented Dickey-Fuller Test</w:t>
      </w:r>
      <w:r>
        <w:br/>
      </w:r>
      <w:r>
        <w:br/>
      </w:r>
      <w:r>
        <w:rPr>
          <w:rStyle w:val="VerbatimChar"/>
        </w:rPr>
        <w:t>data:  data_ts</w:t>
      </w:r>
      <w:r>
        <w:br/>
      </w:r>
      <w:r>
        <w:rPr>
          <w:rStyle w:val="VerbatimChar"/>
        </w:rPr>
        <w:t>Dickey-Fuller = -12.743, Lag order = 31, p-value = 0.01</w:t>
      </w:r>
      <w:r>
        <w:br/>
      </w:r>
      <w:r>
        <w:rPr>
          <w:rStyle w:val="VerbatimChar"/>
        </w:rPr>
        <w:t>alternative hypothesis: stationary</w:t>
      </w:r>
    </w:p>
    <w:p w:rsidR="00657307" w:rsidRDefault="00835F90" w14:paraId="20AD2734" w14:textId="77777777">
      <w:pPr>
        <w:pStyle w:val="Heading1"/>
      </w:pPr>
      <w:bookmarkStart w:name="correlation" w:id="2"/>
      <w:bookmarkEnd w:id="1"/>
      <w:r>
        <w:t>Correlation</w:t>
      </w:r>
    </w:p>
    <w:p w:rsidR="00657307" w:rsidRDefault="00835F90" w14:paraId="2DC5A76B" w14:textId="77777777">
      <w:pPr>
        <w:pStyle w:val="FirstParagraph"/>
      </w:pPr>
      <w:r w:rsidR="00835F90">
        <w:rPr/>
        <w:t>We can also explore the autocorrelation and partial autocorrelation.</w:t>
      </w:r>
    </w:p>
    <w:p w:rsidR="00657307" w:rsidRDefault="2E12B0D2" w14:paraId="12B49030" w14:textId="445DFDB2">
      <w:pPr>
        <w:pStyle w:val="BodyText"/>
      </w:pPr>
      <w:r w:rsidR="29CC6D23">
        <w:drawing>
          <wp:inline wp14:editId="497596B9" wp14:anchorId="490526FE">
            <wp:extent cx="5943600" cy="2971800"/>
            <wp:effectExtent l="0" t="0" r="0" b="0"/>
            <wp:docPr id="8451463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987dc0efd334d0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2E12B0D2" w14:paraId="340C2C86" w14:textId="79930E22">
      <w:pPr>
        <w:pStyle w:val="BodyText"/>
      </w:pPr>
      <w:r w:rsidR="29CC6D23">
        <w:drawing>
          <wp:inline wp14:editId="16653AA9" wp14:anchorId="25BDBCB9">
            <wp:extent cx="5943600" cy="2971800"/>
            <wp:effectExtent l="0" t="0" r="0" b="0"/>
            <wp:docPr id="14705080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67de578e930410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00835F90" w14:paraId="5214D52A" w14:textId="77777777">
      <w:pPr>
        <w:pStyle w:val="Heading1"/>
      </w:pPr>
      <w:bookmarkStart w:name="seasonal-decomposition" w:id="3"/>
      <w:bookmarkEnd w:id="2"/>
      <w:r>
        <w:t>Seasonal Decomposition</w:t>
      </w:r>
    </w:p>
    <w:p w:rsidR="00657307" w:rsidP="036A63F1" w:rsidRDefault="2EB2CAF0" w14:paraId="044286DA" w14:textId="04955254">
      <w:pPr>
        <w:pStyle w:val="BodyText"/>
      </w:pPr>
      <w:r>
        <w:rPr>
          <w:noProof/>
        </w:rPr>
        <w:drawing>
          <wp:inline distT="0" distB="0" distL="0" distR="0" wp14:anchorId="17D5C6DE" wp14:editId="41B6014F">
            <wp:extent cx="5943600" cy="2971800"/>
            <wp:effectExtent l="0" t="0" r="0" b="0"/>
            <wp:docPr id="1511529185" name="Picture 1511529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00835F90" w14:paraId="073BFD77" w14:textId="77777777">
      <w:pPr>
        <w:pStyle w:val="Heading1"/>
      </w:pPr>
      <w:bookmarkStart w:name="univariate-analysis" w:id="4"/>
      <w:bookmarkEnd w:id="3"/>
      <w:r>
        <w:t>Univariate Analysis</w:t>
      </w:r>
    </w:p>
    <w:p w:rsidR="00657307" w:rsidRDefault="00835F90" w14:paraId="23776E69" w14:textId="77777777">
      <w:pPr>
        <w:pStyle w:val="FirstParagraph"/>
      </w:pPr>
      <w:r>
        <w:t xml:space="preserve">We start with response variable </w:t>
      </w:r>
      <w:r>
        <w:rPr>
          <w:rStyle w:val="VerbatimChar"/>
        </w:rPr>
        <w:t>new_cases</w:t>
      </w:r>
      <w:r>
        <w:t xml:space="preserve"> and check for missingness:</w:t>
      </w:r>
    </w:p>
    <w:p w:rsidR="00657307" w:rsidRDefault="00835F90" w14:paraId="37D3841E" w14:textId="77777777">
      <w:pPr>
        <w:pStyle w:val="SourceCode"/>
      </w:pPr>
      <w:r>
        <w:rPr>
          <w:rStyle w:val="VerbatimChar"/>
        </w:rPr>
        <w:t># A tibble: 161 × 3</w:t>
      </w:r>
      <w:r>
        <w:br/>
      </w:r>
      <w:r>
        <w:rPr>
          <w:rStyle w:val="VerbatimChar"/>
        </w:rPr>
        <w:t xml:space="preserve">   continent     location  date      </w:t>
      </w:r>
      <w:r>
        <w:br/>
      </w:r>
      <w:r>
        <w:rPr>
          <w:rStyle w:val="VerbatimChar"/>
        </w:rPr>
        <w:t xml:space="preserve">   &lt;chr&gt;         &lt;chr&gt;     &lt;date&gt;    </w:t>
      </w:r>
      <w:r>
        <w:br/>
      </w:r>
      <w:r>
        <w:rPr>
          <w:rStyle w:val="VerbatimChar"/>
        </w:rPr>
        <w:t xml:space="preserve"> 1 South America Argentina 2020-01-01</w:t>
      </w:r>
      <w:r>
        <w:br/>
      </w:r>
      <w:r>
        <w:rPr>
          <w:rStyle w:val="VerbatimChar"/>
        </w:rPr>
        <w:t xml:space="preserve"> 2 North America Mexico    2020-01-01</w:t>
      </w:r>
      <w:r>
        <w:br/>
      </w:r>
      <w:r>
        <w:rPr>
          <w:rStyle w:val="VerbatimChar"/>
        </w:rPr>
        <w:t xml:space="preserve"> 3 South America Argentina 2020-01-02</w:t>
      </w:r>
      <w:r>
        <w:br/>
      </w:r>
      <w:r>
        <w:rPr>
          <w:rStyle w:val="VerbatimChar"/>
        </w:rPr>
        <w:t xml:space="preserve"> 4 North America Mexico    2020-01-02</w:t>
      </w:r>
      <w:r>
        <w:br/>
      </w:r>
      <w:r>
        <w:rPr>
          <w:rStyle w:val="VerbatimChar"/>
        </w:rPr>
        <w:t xml:space="preserve"> 5 Asia          Sri Lanka 2020-01-28</w:t>
      </w:r>
      <w:r>
        <w:br/>
      </w:r>
      <w:r>
        <w:rPr>
          <w:rStyle w:val="VerbatimChar"/>
        </w:rPr>
        <w:t xml:space="preserve"> 6 Asia          India     2020-02-02</w:t>
      </w:r>
      <w:r>
        <w:br/>
      </w:r>
      <w:r>
        <w:rPr>
          <w:rStyle w:val="VerbatimChar"/>
        </w:rPr>
        <w:t xml:space="preserve"> 7 North America Canada    2020-02-07</w:t>
      </w:r>
      <w:r>
        <w:br/>
      </w:r>
      <w:r>
        <w:rPr>
          <w:rStyle w:val="VerbatimChar"/>
        </w:rPr>
        <w:t xml:space="preserve"> 8 Asia          India     2020-03-02</w:t>
      </w:r>
      <w:r>
        <w:br/>
      </w:r>
      <w:r>
        <w:rPr>
          <w:rStyle w:val="VerbatimChar"/>
        </w:rPr>
        <w:t xml:space="preserve"> 9 Asia          Sri Lanka 2020-03-11</w:t>
      </w:r>
      <w:r>
        <w:br/>
      </w:r>
      <w:r>
        <w:rPr>
          <w:rStyle w:val="VerbatimChar"/>
        </w:rPr>
        <w:t>10 Asia          Sri Lanka 2020-03-14</w:t>
      </w:r>
      <w:r>
        <w:br/>
      </w:r>
      <w:r>
        <w:rPr>
          <w:rStyle w:val="VerbatimChar"/>
        </w:rPr>
        <w:t># ℹ 151 more rows</w:t>
      </w:r>
    </w:p>
    <w:p w:rsidR="00657307" w:rsidRDefault="00835F90" w14:paraId="488041CC" w14:textId="77777777">
      <w:pPr>
        <w:pStyle w:val="FirstParagraph"/>
      </w:pPr>
      <w:r>
        <w:t xml:space="preserve">There are </w:t>
      </w:r>
      <w:r>
        <w:rPr>
          <w:b/>
          <w:bCs/>
        </w:rPr>
        <w:t>161</w:t>
      </w:r>
      <w:r>
        <w:t xml:space="preserve"> missing response values, mainly at the beginning of the COVID outbreak before 2020/9 or more recently after 2023/5</w:t>
      </w:r>
    </w:p>
    <w:p w:rsidR="00657307" w:rsidRDefault="00835F90" w14:paraId="7B691336" w14:textId="77777777">
      <w:pPr>
        <w:pStyle w:val="BodyText"/>
      </w:pPr>
      <w:r>
        <w:t xml:space="preserve">Then, looking at the </w:t>
      </w:r>
      <w:r>
        <w:t>distribution of the response variable:</w:t>
      </w:r>
    </w:p>
    <w:p w:rsidR="00657307" w:rsidRDefault="00835F90" w14:paraId="0912F23C" w14:textId="77777777">
      <w:pPr>
        <w:pStyle w:val="BodyText"/>
      </w:pPr>
      <w:r>
        <w:rPr>
          <w:noProof/>
        </w:rPr>
        <w:drawing>
          <wp:inline distT="0" distB="0" distL="0" distR="0" wp14:anchorId="5A63412C" wp14:editId="2CC8108C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D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7307" w:rsidRDefault="00835F90" w14:paraId="36E3A5C3" w14:textId="77777777">
      <w:pPr>
        <w:pStyle w:val="BodyText"/>
      </w:pPr>
      <w:r>
        <w:t>The distribution is heavily skewed to the right.</w:t>
      </w:r>
    </w:p>
    <w:p w:rsidR="00657307" w:rsidRDefault="00835F90" w14:paraId="565B0BFF" w14:textId="77777777">
      <w:pPr>
        <w:pStyle w:val="BodyText"/>
      </w:pPr>
      <w:r>
        <w:t xml:space="preserve">We thus </w:t>
      </w:r>
      <w:r>
        <w:rPr>
          <w:b/>
          <w:bCs/>
        </w:rPr>
        <w:t>log-transform</w:t>
      </w:r>
      <w:r>
        <w:t xml:space="preserve"> </w:t>
      </w:r>
      <w:r>
        <w:rPr>
          <w:rStyle w:val="VerbatimChar"/>
        </w:rPr>
        <w:t>new_cases</w:t>
      </w:r>
      <w:r>
        <w:t xml:space="preserve"> and look at the distribution after transformation:</w:t>
      </w:r>
    </w:p>
    <w:p w:rsidR="00657307" w:rsidRDefault="00835F90" w14:paraId="7DE80D86" w14:textId="77777777">
      <w:pPr>
        <w:pStyle w:val="BodyText"/>
      </w:pPr>
      <w:r>
        <w:rPr>
          <w:noProof/>
        </w:rPr>
        <w:drawing>
          <wp:inline distT="0" distB="0" distL="0" distR="0" wp14:anchorId="122FA35A" wp14:editId="489A7B07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D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7307" w:rsidRDefault="00835F90" w14:paraId="4A5BD05B" w14:textId="77777777">
      <w:pPr>
        <w:pStyle w:val="BodyText"/>
      </w:pPr>
      <w:r>
        <w:t>It looks much more normally distributed now. When it comes to model training, we should probably consider log transforming the response variable first and then de-log when making predictions.</w:t>
      </w:r>
    </w:p>
    <w:p w:rsidR="00657307" w:rsidRDefault="00835F90" w14:paraId="3F550482" w14:textId="77777777">
      <w:pPr>
        <w:pStyle w:val="BodyText"/>
      </w:pPr>
      <w:r>
        <w:t>Also, a quick overview of the distribution of significant predictor variables:</w:t>
      </w:r>
    </w:p>
    <w:p w:rsidR="00657307" w:rsidRDefault="009E74C4" w14:paraId="3B9AB3B6" w14:textId="4B425CD6">
      <w:pPr>
        <w:pStyle w:val="BodyText"/>
      </w:pPr>
      <w:r>
        <w:rPr>
          <w:noProof/>
        </w:rPr>
        <w:drawing>
          <wp:inline distT="0" distB="0" distL="0" distR="0" wp14:anchorId="4BF0619F" wp14:editId="6CFB7B7B">
            <wp:extent cx="5943600" cy="4457700"/>
            <wp:effectExtent l="0" t="0" r="0" b="0"/>
            <wp:docPr id="913981171" name="Picture 1" descr="A collage of graph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981171" name="Picture 1" descr="A collage of graph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00835F90" w14:paraId="38ED27B5" w14:textId="77777777">
      <w:pPr>
        <w:pStyle w:val="BodyText"/>
      </w:pPr>
      <w:r>
        <w:t xml:space="preserve">We see that most of the predictor variables are also heavily </w:t>
      </w:r>
      <w:r>
        <w:rPr>
          <w:b/>
          <w:bCs/>
        </w:rPr>
        <w:t>positively skewed</w:t>
      </w:r>
      <w:r>
        <w:t xml:space="preserve">. Features such as </w:t>
      </w:r>
      <w:r>
        <w:rPr>
          <w:rStyle w:val="VerbatimChar"/>
        </w:rPr>
        <w:t>female_smokers</w:t>
      </w:r>
      <w:r>
        <w:t xml:space="preserve">, </w:t>
      </w:r>
      <w:r>
        <w:rPr>
          <w:rStyle w:val="VerbatimChar"/>
        </w:rPr>
        <w:t>male_smokers</w:t>
      </w:r>
      <w:r>
        <w:t xml:space="preserve">, and </w:t>
      </w:r>
      <w:r>
        <w:rPr>
          <w:rStyle w:val="VerbatimChar"/>
        </w:rPr>
        <w:t>life_expectancy</w:t>
      </w:r>
      <w:r>
        <w:t xml:space="preserve"> do have a more even distribution and its time-independence make them good features to use for clustering imputation.</w:t>
      </w:r>
    </w:p>
    <w:p w:rsidR="00657307" w:rsidRDefault="00835F90" w14:paraId="7D191561" w14:textId="77777777">
      <w:pPr>
        <w:pStyle w:val="Heading1"/>
      </w:pPr>
      <w:bookmarkStart w:name="bivariate-analysis" w:id="5"/>
      <w:bookmarkEnd w:id="4"/>
      <w:r>
        <w:t>Bivariate Analysis</w:t>
      </w:r>
    </w:p>
    <w:p w:rsidR="00657307" w:rsidRDefault="00835F90" w14:paraId="46562725" w14:textId="77777777">
      <w:pPr>
        <w:pStyle w:val="FirstParagraph"/>
      </w:pPr>
      <w:r>
        <w:t xml:space="preserve">Continuing on, we can also plot the significant predictor variables against </w:t>
      </w:r>
      <w:r>
        <w:rPr>
          <w:rStyle w:val="VerbatimChar"/>
        </w:rPr>
        <w:t>new_cases</w:t>
      </w:r>
      <w:r>
        <w:t xml:space="preserve"> and look for any unique relationships that we could further explore.</w:t>
      </w:r>
    </w:p>
    <w:p w:rsidR="00657307" w:rsidP="036A63F1" w:rsidRDefault="00C166D1" w14:paraId="1808F948" w14:textId="09CE3879">
      <w:pPr>
        <w:pStyle w:val="BodyText"/>
      </w:pPr>
      <w:r>
        <w:rPr>
          <w:noProof/>
        </w:rPr>
        <w:drawing>
          <wp:inline distT="0" distB="0" distL="0" distR="0" wp14:anchorId="5165FB2D" wp14:editId="7A2FBB26">
            <wp:extent cx="5943600" cy="4457700"/>
            <wp:effectExtent l="0" t="0" r="0" b="0"/>
            <wp:docPr id="1638453222" name="Picture 2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00835F90" w14:paraId="2B4FF8C7" w14:textId="77777777">
      <w:pPr>
        <w:pStyle w:val="FirstParagraph"/>
      </w:pPr>
      <w:r>
        <w:t xml:space="preserve">We can see that there are interesting trends for </w:t>
      </w:r>
      <w:r>
        <w:rPr>
          <w:rStyle w:val="VerbatimChar"/>
        </w:rPr>
        <w:t>total_cases</w:t>
      </w:r>
      <w:r>
        <w:t xml:space="preserve">, </w:t>
      </w:r>
      <w:r>
        <w:rPr>
          <w:rStyle w:val="VerbatimChar"/>
        </w:rPr>
        <w:t>new_deaths</w:t>
      </w:r>
      <w:r>
        <w:t xml:space="preserve">, and </w:t>
      </w:r>
      <w:r>
        <w:rPr>
          <w:rStyle w:val="VerbatimChar"/>
        </w:rPr>
        <w:t>reproduction_rate</w:t>
      </w:r>
      <w:r>
        <w:t>.</w:t>
      </w:r>
    </w:p>
    <w:p w:rsidR="00657307" w:rsidRDefault="00835F90" w14:paraId="3607B7EB" w14:textId="77777777">
      <w:pPr>
        <w:pStyle w:val="Heading1"/>
      </w:pPr>
      <w:bookmarkStart w:name="multivariate-analysis" w:id="6"/>
      <w:bookmarkEnd w:id="5"/>
      <w:r>
        <w:t>Multivariate Analysis</w:t>
      </w:r>
    </w:p>
    <w:p w:rsidR="00657307" w:rsidRDefault="00835F90" w14:paraId="6127931A" w14:textId="77777777">
      <w:pPr>
        <w:pStyle w:val="FirstParagraph"/>
      </w:pPr>
      <w:r>
        <w:t xml:space="preserve">Here are more plots for those three predictors, but this time accounting for location. We can also notice that many countries stop reporting after a certain time and that China’s graph also shows a clear pattern for </w:t>
      </w:r>
      <w:r w:rsidRPr="036A63F1">
        <w:rPr>
          <w:rStyle w:val="VerbatimChar"/>
        </w:rPr>
        <w:t>total_cases</w:t>
      </w:r>
      <w:r>
        <w:t xml:space="preserve"> and </w:t>
      </w:r>
      <w:r w:rsidRPr="036A63F1">
        <w:rPr>
          <w:rStyle w:val="VerbatimChar"/>
        </w:rPr>
        <w:t>new_deaths</w:t>
      </w:r>
      <w:r>
        <w:t>.</w:t>
      </w:r>
    </w:p>
    <w:p w:rsidR="00657307" w:rsidRDefault="07F3FCC4" w14:paraId="46433964" w14:textId="6826CB38">
      <w:pPr>
        <w:pStyle w:val="BodyText"/>
      </w:pPr>
      <w:r>
        <w:rPr>
          <w:noProof/>
        </w:rPr>
        <w:drawing>
          <wp:inline distT="0" distB="0" distL="0" distR="0" wp14:anchorId="4ABF6E92" wp14:editId="1C975359">
            <wp:extent cx="5400675" cy="2695575"/>
            <wp:effectExtent l="0" t="0" r="0" b="0"/>
            <wp:docPr id="239237862" name="Picture 2392378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07" w:rsidRDefault="00835F90" w14:paraId="1BFD8F37" w14:textId="77777777">
      <w:pPr>
        <w:pStyle w:val="BodyText"/>
      </w:pPr>
      <w:r>
        <w:rPr>
          <w:noProof/>
        </w:rPr>
        <w:drawing>
          <wp:inline distT="0" distB="0" distL="0" distR="0" wp14:anchorId="49AE1882" wp14:editId="36EF116A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EDA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7307" w:rsidRDefault="00657307" w14:paraId="696BFB4F" w14:textId="7784525A">
      <w:pPr>
        <w:pStyle w:val="BodyText"/>
      </w:pPr>
    </w:p>
    <w:p w:rsidR="00657307" w:rsidRDefault="00835F90" w14:paraId="6E94E6BB" w14:textId="77777777">
      <w:pPr>
        <w:pStyle w:val="BodyText"/>
      </w:pPr>
      <w:r>
        <w:rPr>
          <w:noProof/>
        </w:rPr>
        <w:drawing>
          <wp:inline distT="0" distB="0" distL="0" distR="0" wp14:anchorId="7B5AF0B0" wp14:editId="6AD09BFA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EDA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7307" w:rsidRDefault="00657307" w14:paraId="61647663" w14:textId="52208D8A">
      <w:pPr>
        <w:pStyle w:val="BodyText"/>
      </w:pPr>
    </w:p>
    <w:p w:rsidR="00657307" w:rsidRDefault="00835F90" w14:paraId="661EA7BA" w14:textId="77777777">
      <w:pPr>
        <w:pStyle w:val="BodyText"/>
      </w:pPr>
      <w:r>
        <w:t>Lastly, this is the correlation plot.</w:t>
      </w:r>
    </w:p>
    <w:p w:rsidR="00657307" w:rsidRDefault="00835F90" w14:paraId="41157CC3" w14:textId="77777777">
      <w:pPr>
        <w:pStyle w:val="BodyText"/>
      </w:pPr>
      <w:r>
        <w:rPr>
          <w:noProof/>
        </w:rPr>
        <w:drawing>
          <wp:inline distT="0" distB="0" distL="0" distR="0" wp14:anchorId="51EAF61A" wp14:editId="3DF01E7C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ED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7307" w:rsidRDefault="00835F90" w14:paraId="706017C8" w14:textId="77777777">
      <w:pPr>
        <w:pStyle w:val="BodyText"/>
      </w:pPr>
      <w:r>
        <w:t>An initial glance shows that there are strong correlations between:</w:t>
      </w:r>
    </w:p>
    <w:p w:rsidR="00657307" w:rsidRDefault="00835F90" w14:paraId="317D56C8" w14:textId="77777777">
      <w:pPr>
        <w:pStyle w:val="Compact"/>
        <w:numPr>
          <w:ilvl w:val="0"/>
          <w:numId w:val="2"/>
        </w:numPr>
      </w:pPr>
      <w:r>
        <w:rPr>
          <w:rStyle w:val="VerbatimChar"/>
        </w:rPr>
        <w:t>total_cases</w:t>
      </w:r>
      <w:r>
        <w:t xml:space="preserve"> &amp; </w:t>
      </w:r>
      <w:r>
        <w:rPr>
          <w:rStyle w:val="VerbatimChar"/>
        </w:rPr>
        <w:t>total_tests</w:t>
      </w:r>
    </w:p>
    <w:p w:rsidR="00657307" w:rsidRDefault="00835F90" w14:paraId="30770B8D" w14:textId="77777777">
      <w:pPr>
        <w:pStyle w:val="Compact"/>
        <w:numPr>
          <w:ilvl w:val="0"/>
          <w:numId w:val="2"/>
        </w:numPr>
      </w:pPr>
      <w:r>
        <w:rPr>
          <w:rStyle w:val="VerbatimChar"/>
        </w:rPr>
        <w:t>gdp_per_capita</w:t>
      </w:r>
      <w:r>
        <w:t xml:space="preserve"> &amp; </w:t>
      </w:r>
      <w:r>
        <w:rPr>
          <w:rStyle w:val="VerbatimChar"/>
        </w:rPr>
        <w:t>life_expectancy</w:t>
      </w:r>
      <w:bookmarkEnd w:id="6"/>
    </w:p>
    <w:sectPr w:rsidR="00657307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4464B" w:rsidRDefault="0004464B" w14:paraId="33C70834" w14:textId="77777777">
      <w:pPr>
        <w:spacing w:after="0"/>
      </w:pPr>
      <w:r>
        <w:separator/>
      </w:r>
    </w:p>
  </w:endnote>
  <w:endnote w:type="continuationSeparator" w:id="0">
    <w:p w:rsidR="0004464B" w:rsidRDefault="0004464B" w14:paraId="0EC99AAA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4464B" w:rsidRDefault="0004464B" w14:paraId="7E539373" w14:textId="77777777">
      <w:r>
        <w:separator/>
      </w:r>
    </w:p>
  </w:footnote>
  <w:footnote w:type="continuationSeparator" w:id="0">
    <w:p w:rsidR="0004464B" w:rsidRDefault="0004464B" w14:paraId="0348DB06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94DE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9662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95044109">
    <w:abstractNumId w:val="0"/>
  </w:num>
  <w:num w:numId="2" w16cid:durableId="11668969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embedSystemFonts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7307"/>
    <w:rsid w:val="0004464B"/>
    <w:rsid w:val="00657307"/>
    <w:rsid w:val="00835F90"/>
    <w:rsid w:val="009E74C4"/>
    <w:rsid w:val="00C166D1"/>
    <w:rsid w:val="036A63F1"/>
    <w:rsid w:val="07F3FCC4"/>
    <w:rsid w:val="0A5ADC7F"/>
    <w:rsid w:val="16FA5D65"/>
    <w:rsid w:val="1720372A"/>
    <w:rsid w:val="1B7405D5"/>
    <w:rsid w:val="29CC6D23"/>
    <w:rsid w:val="2E12B0D2"/>
    <w:rsid w:val="2EB2CAF0"/>
    <w:rsid w:val="38D71448"/>
    <w:rsid w:val="7762E9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BDEDFF"/>
  <w15:docId w15:val="{A776D4B8-F427-7544-B71B-807CB3E5D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shd w:val="clear" w:color="auto" w:fill="F1F3F5"/>
      <w:wordWrap w:val="0"/>
    </w:pPr>
  </w:style>
  <w:style w:type="character" w:styleId="KeywordTok" w:customStyle="1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DataTypeTok" w:customStyle="1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styleId="DecValTok" w:customStyle="1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styleId="BaseNTok" w:customStyle="1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styleId="FloatTok" w:customStyle="1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styleId="ConstantTok" w:customStyle="1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styleId="CharTok" w:customStyle="1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styleId="SpecialCharTok" w:customStyle="1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styleId="StringTok" w:customStyle="1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styleId="VerbatimStringTok" w:customStyle="1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styleId="SpecialStringTok" w:customStyle="1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styleId="ImportTok" w:customStyle="1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styleId="CommentTok" w:customStyle="1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styleId="AnnotationTok" w:customStyle="1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styleId="CommentVarTok" w:customStyle="1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styleId="OtherTok" w:customStyle="1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FunctionTok" w:customStyle="1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styleId="VariableTok" w:customStyle="1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styleId="ControlFlowTok" w:customStyle="1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OperatorTok" w:customStyle="1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styleId="BuiltInTok" w:customStyle="1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ExtensionTok" w:customStyle="1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PreprocessorTok" w:customStyle="1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styleId="AttributeTok" w:customStyle="1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styleId="RegionMarkerTok" w:customStyle="1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InformationTok" w:customStyle="1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styleId="WarningTok" w:customStyle="1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styleId="AlertTok" w:customStyle="1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styleId="ErrorTok" w:customStyle="1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styleId="NormalTok" w:customStyle="1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image" Target="media/image7.png" Id="rId13" /><Relationship Type="http://schemas.openxmlformats.org/officeDocument/2006/relationships/image" Target="media/image12.png" Id="rId18" /><Relationship Type="http://schemas.openxmlformats.org/officeDocument/2006/relationships/settings" Target="settings.xml" Id="rId3" /><Relationship Type="http://schemas.openxmlformats.org/officeDocument/2006/relationships/theme" Target="theme/theme1.xml" Id="rId21" /><Relationship Type="http://schemas.openxmlformats.org/officeDocument/2006/relationships/image" Target="media/image1.png" Id="rId7" /><Relationship Type="http://schemas.openxmlformats.org/officeDocument/2006/relationships/image" Target="media/image6.png" Id="rId12" /><Relationship Type="http://schemas.openxmlformats.org/officeDocument/2006/relationships/image" Target="media/image11.png" Id="rId17" /><Relationship Type="http://schemas.openxmlformats.org/officeDocument/2006/relationships/styles" Target="styles.xml" Id="rId2" /><Relationship Type="http://schemas.openxmlformats.org/officeDocument/2006/relationships/image" Target="media/image10.png" Id="rId16" /><Relationship Type="http://schemas.openxmlformats.org/officeDocument/2006/relationships/fontTable" Target="fontTable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png" Id="rId11" /><Relationship Type="http://schemas.openxmlformats.org/officeDocument/2006/relationships/footnotes" Target="footnotes.xml" Id="rId5" /><Relationship Type="http://schemas.openxmlformats.org/officeDocument/2006/relationships/image" Target="media/image9.png" Id="rId15" /><Relationship Type="http://schemas.openxmlformats.org/officeDocument/2006/relationships/image" Target="media/image13.png" Id="rId19" /><Relationship Type="http://schemas.openxmlformats.org/officeDocument/2006/relationships/webSettings" Target="webSettings.xml" Id="rId4" /><Relationship Type="http://schemas.openxmlformats.org/officeDocument/2006/relationships/image" Target="media/image8.png" Id="rId14" /><Relationship Type="http://schemas.openxmlformats.org/officeDocument/2006/relationships/image" Target="/media/imagee.png" Id="R2987dc0efd334d02" /><Relationship Type="http://schemas.openxmlformats.org/officeDocument/2006/relationships/image" Target="/media/imagef.png" Id="Re67de578e930410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Exploratory Data Analysis (EDA)</dc:title>
  <dc:creator>Cindy Ha, Willie Xie, Erica Zhang</dc:creator>
  <keywords/>
  <lastModifiedBy>Cindy Ha</lastModifiedBy>
  <revision>5</revision>
  <dcterms:created xsi:type="dcterms:W3CDTF">2023-10-26T14:46:00.0000000Z</dcterms:created>
  <dcterms:modified xsi:type="dcterms:W3CDTF">2023-10-26T14:47:09.41966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October 25</vt:lpwstr>
  </property>
  <property fmtid="{D5CDD505-2E9C-101B-9397-08002B2CF9AE}" pid="13" name="toc-title">
    <vt:lpwstr>Table of contents</vt:lpwstr>
  </property>
</Properties>
</file>